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page" w:tblpX="301" w:tblpY="871"/>
        <w:tblW w:w="6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5"/>
      </w:tblGrid>
      <w:tr w:rsidR="002A605D" w14:paraId="548D050F" w14:textId="77777777" w:rsidTr="002A605D">
        <w:trPr>
          <w:trHeight w:val="710"/>
        </w:trPr>
        <w:tc>
          <w:tcPr>
            <w:tcW w:w="6835" w:type="dxa"/>
          </w:tcPr>
          <w:p w14:paraId="7B38FE9F" w14:textId="77777777" w:rsidR="002A605D" w:rsidRPr="00D16857" w:rsidRDefault="002A605D" w:rsidP="002A605D">
            <w:pPr>
              <w:bidi/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35A6B9C9" wp14:editId="042F49C3">
                      <wp:simplePos x="0" y="0"/>
                      <wp:positionH relativeFrom="column">
                        <wp:posOffset>2646045</wp:posOffset>
                      </wp:positionH>
                      <wp:positionV relativeFrom="paragraph">
                        <wp:posOffset>19050</wp:posOffset>
                      </wp:positionV>
                      <wp:extent cx="1485900" cy="323850"/>
                      <wp:effectExtent l="0" t="0" r="0" b="0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85900" cy="323850"/>
                                <a:chOff x="0" y="0"/>
                                <a:chExt cx="1485900" cy="276225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353535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00AA3D3" w14:textId="589366ED" w:rsidR="002A605D" w:rsidRPr="00B80CA4" w:rsidRDefault="00292240" w:rsidP="002A605D">
                                    <w:pPr>
                                      <w:bidi/>
                                      <w:jc w:val="center"/>
                                      <w:rPr>
                                        <w:rFonts w:ascii="Proza Libre Semibold" w:hAnsi="Proza Libre Semibold"/>
                                        <w:color w:val="FFFFFF" w:themeColor="background1"/>
                                        <w:sz w:val="24"/>
                                        <w:szCs w:val="24"/>
                                        <w:lang w:bidi="fa-IR"/>
                                      </w:rPr>
                                    </w:pPr>
                                    <w:r w:rsidRPr="00B80CA4">
                                      <w:rPr>
                                        <w:rFonts w:ascii="Proza Libre Semibold" w:hAnsi="Proza Libre Semibold" w:hint="cs"/>
                                        <w:color w:val="FFFFFF" w:themeColor="background1"/>
                                        <w:sz w:val="24"/>
                                        <w:szCs w:val="24"/>
                                        <w:rtl/>
                                        <w:lang w:bidi="fa-IR"/>
                                      </w:rPr>
                                      <w:t>مهارت ها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A6B9C9" id="Group 4" o:spid="_x0000_s1026" style="position:absolute;left:0;text-align:left;margin-left:208.35pt;margin-top:1.5pt;width:117pt;height:25.5pt;z-index:251674624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">
                      <v:rect id="Rectangle 2" o:spid="_x0000_s1027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" fillcolor="#353535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      <v:textbox>
                          <w:txbxContent>
                            <w:p w14:paraId="100AA3D3" w14:textId="589366ED" w:rsidR="002A605D" w:rsidRPr="00B80CA4" w:rsidRDefault="00292240" w:rsidP="002A605D">
                              <w:pPr>
                                <w:bidi/>
                                <w:jc w:val="center"/>
                                <w:rPr>
                                  <w:rFonts w:ascii="Proza Libre Semibold" w:hAnsi="Proza Libre Semibold"/>
                                  <w:color w:val="FFFFFF" w:themeColor="background1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w:r w:rsidRPr="00B80CA4">
                                <w:rPr>
                                  <w:rFonts w:ascii="Proza Libre Semibold" w:hAnsi="Proza Libre Semibold" w:hint="cs"/>
                                  <w:color w:val="FFFFFF" w:themeColor="background1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  <w:t>مهارت ها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D16857">
              <w:rPr>
                <w:rFonts w:ascii="Proza Libre Semibold" w:hAnsi="Proza Libre Semibold" w:cs="Open Sans"/>
                <w:color w:val="635A51"/>
              </w:rPr>
              <w:t xml:space="preserve"> </w:t>
            </w:r>
          </w:p>
        </w:tc>
      </w:tr>
      <w:tr w:rsidR="002A605D" w14:paraId="10F11220" w14:textId="77777777" w:rsidTr="002A605D">
        <w:tc>
          <w:tcPr>
            <w:tcW w:w="6835" w:type="dxa"/>
          </w:tcPr>
          <w:p w14:paraId="4107EE7C" w14:textId="186D9542" w:rsidR="002A605D" w:rsidRPr="00B80CA4" w:rsidRDefault="008A5153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Theme="minorBidi" w:hAnsiTheme="minorBidi"/>
                <w:color w:val="656565"/>
                <w:sz w:val="24"/>
                <w:szCs w:val="24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  <w:rtl/>
                <w:lang w:bidi="fa-IR"/>
              </w:rPr>
              <w:t>مسلط به مایکروسافت آفیس</w:t>
            </w:r>
          </w:p>
          <w:p w14:paraId="6854E34F" w14:textId="2FAAFE35" w:rsidR="002A605D" w:rsidRPr="00B80CA4" w:rsidRDefault="008A5153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Theme="minorBidi" w:hAnsiTheme="minorBidi"/>
                <w:color w:val="656565"/>
                <w:sz w:val="24"/>
                <w:szCs w:val="24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  <w:rtl/>
                <w:lang w:bidi="fa-IR"/>
              </w:rPr>
              <w:t>مسلط به تایپ</w:t>
            </w:r>
          </w:p>
          <w:p w14:paraId="1BA14CDB" w14:textId="79015E00" w:rsidR="002A605D" w:rsidRPr="00B80CA4" w:rsidRDefault="002A605D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Theme="minorBidi" w:hAnsiTheme="minorBidi"/>
                <w:color w:val="656565"/>
                <w:sz w:val="24"/>
                <w:szCs w:val="24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</w:rPr>
              <w:t>Skype</w:t>
            </w:r>
          </w:p>
          <w:p w14:paraId="160E2A67" w14:textId="18323431" w:rsidR="002A605D" w:rsidRPr="00B80CA4" w:rsidRDefault="008A5153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Theme="minorBidi" w:hAnsiTheme="minorBidi"/>
                <w:color w:val="656565"/>
                <w:sz w:val="24"/>
                <w:szCs w:val="24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  <w:rtl/>
                <w:lang w:bidi="fa-IR"/>
              </w:rPr>
              <w:t>مسلط به زبان انگلیسی و فرانسوی</w:t>
            </w:r>
          </w:p>
          <w:p w14:paraId="387D77C7" w14:textId="2C91995F" w:rsidR="002A605D" w:rsidRPr="00B80CA4" w:rsidRDefault="00476360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Theme="minorBidi" w:hAnsiTheme="minorBidi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  <w:rtl/>
                <w:lang w:bidi="fa-IR"/>
              </w:rPr>
              <w:t>سابقه فروش محصول مستقیم</w:t>
            </w:r>
          </w:p>
          <w:p w14:paraId="4068D646" w14:textId="52E7CBB1" w:rsidR="002A605D" w:rsidRPr="00641580" w:rsidRDefault="00476360" w:rsidP="002A605D">
            <w:pPr>
              <w:pStyle w:val="ListParagraph"/>
              <w:numPr>
                <w:ilvl w:val="0"/>
                <w:numId w:val="4"/>
              </w:numPr>
              <w:bidi/>
              <w:spacing w:line="480" w:lineRule="exact"/>
              <w:ind w:left="288" w:hanging="216"/>
              <w:rPr>
                <w:rFonts w:ascii="Open Sans" w:hAnsi="Open Sans" w:cs="Open Sans"/>
              </w:rPr>
            </w:pPr>
            <w:r w:rsidRPr="00B80CA4">
              <w:rPr>
                <w:rFonts w:asciiTheme="minorBidi" w:hAnsiTheme="minorBidi"/>
                <w:color w:val="656565"/>
                <w:sz w:val="24"/>
                <w:szCs w:val="24"/>
                <w:rtl/>
                <w:lang w:bidi="fa-IR"/>
              </w:rPr>
              <w:t>ایجاد تیم</w:t>
            </w:r>
          </w:p>
        </w:tc>
      </w:tr>
      <w:tr w:rsidR="002A605D" w:rsidRPr="0010352F" w14:paraId="3FBFD1A4" w14:textId="77777777" w:rsidTr="002A605D">
        <w:trPr>
          <w:trHeight w:val="788"/>
        </w:trPr>
        <w:tc>
          <w:tcPr>
            <w:tcW w:w="6835" w:type="dxa"/>
          </w:tcPr>
          <w:p w14:paraId="0B510F2C" w14:textId="7FCA80A5" w:rsidR="002A605D" w:rsidRPr="00641580" w:rsidRDefault="002A605D" w:rsidP="002A605D">
            <w:pPr>
              <w:bidi/>
              <w:spacing w:line="440" w:lineRule="exact"/>
              <w:rPr>
                <w:rFonts w:ascii="Open Sans" w:hAnsi="Open Sans" w:cs="Open Sans"/>
                <w:color w:val="656565"/>
                <w:sz w:val="24"/>
                <w:szCs w:val="24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140B5127" wp14:editId="0E4E7225">
                      <wp:simplePos x="0" y="0"/>
                      <wp:positionH relativeFrom="column">
                        <wp:posOffset>1874520</wp:posOffset>
                      </wp:positionH>
                      <wp:positionV relativeFrom="paragraph">
                        <wp:posOffset>501650</wp:posOffset>
                      </wp:positionV>
                      <wp:extent cx="2324100" cy="276225"/>
                      <wp:effectExtent l="0" t="0" r="0" b="9525"/>
                      <wp:wrapNone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24100" cy="276225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Text Box 8"/>
                              <wps:cNvSpPr txBox="1"/>
                              <wps:spPr>
                                <a:xfrm>
                                  <a:off x="0" y="11465"/>
                                  <a:ext cx="1485900" cy="26476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33B99B1" w14:textId="18A424E2" w:rsidR="002A605D" w:rsidRPr="00E4660E" w:rsidRDefault="00476360" w:rsidP="002A605D">
                                    <w:pPr>
                                      <w:bidi/>
                                      <w:jc w:val="center"/>
                                      <w:rPr>
                                        <w:rFonts w:ascii="Proza Libre Semibold" w:hAnsi="Proza Libre Semibold"/>
                                        <w:color w:val="635A51"/>
                                        <w:sz w:val="24"/>
                                        <w:szCs w:val="24"/>
                                        <w:lang w:bidi="fa-IR"/>
                                      </w:rPr>
                                    </w:pPr>
                                    <w:r w:rsidRPr="00E4660E">
                                      <w:rPr>
                                        <w:rFonts w:ascii="Proza Libre Semibold" w:hAnsi="Proza Libre Semibold" w:hint="cs"/>
                                        <w:color w:val="635A51"/>
                                        <w:sz w:val="24"/>
                                        <w:szCs w:val="24"/>
                                        <w:rtl/>
                                        <w:lang w:bidi="fa-IR"/>
                                      </w:rPr>
                                      <w:t>سابقه کارحرفه ای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0B5127" id="Group 6" o:spid="_x0000_s1029" style="position:absolute;left:0;text-align:left;margin-left:147.6pt;margin-top:39.5pt;width:183pt;height:21.75pt;z-index:251675648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">
                      <v:rect id="Rectangle 7" o:spid="_x0000_s1030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/>
                      <v:shape id="Text Box 8" o:spid="_x0000_s1031" type="#_x0000_t202" style="position:absolute;top:114;width:14859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<v:textbox>
                          <w:txbxContent>
                            <w:p w14:paraId="033B99B1" w14:textId="18A424E2" w:rsidR="002A605D" w:rsidRPr="00E4660E" w:rsidRDefault="00476360" w:rsidP="002A605D">
                              <w:pPr>
                                <w:bidi/>
                                <w:jc w:val="center"/>
                                <w:rPr>
                                  <w:rFonts w:ascii="Proza Libre Semibold" w:hAnsi="Proza Libre Semibold"/>
                                  <w:color w:val="635A51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w:r w:rsidRPr="00E4660E">
                                <w:rPr>
                                  <w:rFonts w:ascii="Proza Libre Semibold" w:hAnsi="Proza Libre Semibold" w:hint="cs"/>
                                  <w:color w:val="635A51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  <w:t>سابقه کارحرفه ای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2A605D" w:rsidRPr="00A77ABC" w14:paraId="21721989" w14:textId="77777777" w:rsidTr="002A605D">
        <w:trPr>
          <w:trHeight w:val="707"/>
        </w:trPr>
        <w:tc>
          <w:tcPr>
            <w:tcW w:w="6835" w:type="dxa"/>
          </w:tcPr>
          <w:p w14:paraId="3CDA656F" w14:textId="592872D7" w:rsidR="002A605D" w:rsidRPr="00A77ABC" w:rsidRDefault="002A605D" w:rsidP="002A605D">
            <w:pPr>
              <w:bidi/>
              <w:rPr>
                <w:rFonts w:ascii="Proza Libre Semibold" w:hAnsi="Proza Libre Semibold" w:cs="Open Sans"/>
                <w:color w:val="635A51"/>
              </w:rPr>
            </w:pPr>
          </w:p>
        </w:tc>
      </w:tr>
      <w:tr w:rsidR="002A605D" w:rsidRPr="00A77ABC" w14:paraId="0234D84D" w14:textId="77777777" w:rsidTr="002A605D">
        <w:tc>
          <w:tcPr>
            <w:tcW w:w="6835" w:type="dxa"/>
          </w:tcPr>
          <w:p w14:paraId="314A57D0" w14:textId="50093B38" w:rsidR="002A605D" w:rsidRPr="00767757" w:rsidRDefault="00767757" w:rsidP="002A605D">
            <w:pPr>
              <w:bidi/>
              <w:rPr>
                <w:rFonts w:ascii="Proza Libre light" w:hAnsi="Proza Libre light" w:hint="cs"/>
                <w:color w:val="E3BFA8"/>
                <w:sz w:val="30"/>
                <w:szCs w:val="30"/>
                <w:lang w:bidi="fa-IR"/>
              </w:rPr>
            </w:pPr>
            <w:bookmarkStart w:id="0" w:name="_Hlk109916458"/>
            <w:r>
              <w:rPr>
                <w:rFonts w:ascii="Proza Libre light" w:hAnsi="Proza Libre light" w:hint="cs"/>
                <w:color w:val="E3BFA8"/>
                <w:sz w:val="30"/>
                <w:szCs w:val="30"/>
                <w:rtl/>
                <w:lang w:bidi="fa-IR"/>
              </w:rPr>
              <w:t>عنوان شغلی</w:t>
            </w:r>
          </w:p>
          <w:p w14:paraId="0C17A580" w14:textId="33B63008" w:rsidR="002A605D" w:rsidRPr="00767757" w:rsidRDefault="00767757" w:rsidP="002A605D">
            <w:pPr>
              <w:bidi/>
              <w:rPr>
                <w:rFonts w:ascii="Proza Libre" w:hAnsi="Proza Libre" w:hint="cs"/>
                <w:color w:val="E3BFA8"/>
                <w:sz w:val="30"/>
                <w:szCs w:val="30"/>
                <w:lang w:bidi="fa-IR"/>
              </w:rPr>
            </w:pPr>
            <w:r>
              <w:rPr>
                <w:rFonts w:ascii="Proza Libre" w:hAnsi="Proza Libre" w:hint="cs"/>
                <w:color w:val="E3BFA8"/>
                <w:sz w:val="30"/>
                <w:szCs w:val="30"/>
                <w:rtl/>
                <w:lang w:bidi="fa-IR"/>
              </w:rPr>
              <w:t>نام مجموعه</w:t>
            </w:r>
          </w:p>
        </w:tc>
      </w:tr>
      <w:tr w:rsidR="002A605D" w:rsidRPr="00A77ABC" w14:paraId="711E2366" w14:textId="77777777" w:rsidTr="002A605D">
        <w:trPr>
          <w:trHeight w:val="428"/>
        </w:trPr>
        <w:tc>
          <w:tcPr>
            <w:tcW w:w="6835" w:type="dxa"/>
          </w:tcPr>
          <w:p w14:paraId="405AA94F" w14:textId="5DBA56E8" w:rsidR="002A605D" w:rsidRPr="00767757" w:rsidRDefault="00767757" w:rsidP="002A605D">
            <w:pPr>
              <w:bidi/>
              <w:rPr>
                <w:rFonts w:ascii="Open Sans" w:hAnsi="Open Sans" w:hint="cs"/>
                <w:i/>
                <w:iCs/>
                <w:color w:val="868686"/>
                <w:sz w:val="24"/>
                <w:szCs w:val="24"/>
                <w:lang w:bidi="fa-IR"/>
              </w:rPr>
            </w:pPr>
            <w:r>
              <w:rPr>
                <w:rFonts w:ascii="Open Sans" w:hAnsi="Open Sans" w:hint="cs"/>
                <w:i/>
                <w:iCs/>
                <w:color w:val="868686"/>
                <w:sz w:val="24"/>
                <w:szCs w:val="24"/>
                <w:rtl/>
                <w:lang w:bidi="fa-IR"/>
              </w:rPr>
              <w:t xml:space="preserve">ار تاریخ: ... </w:t>
            </w:r>
            <w:r>
              <w:rPr>
                <w:rFonts w:ascii="Open Sans" w:hAnsi="Open Sans"/>
                <w:i/>
                <w:iCs/>
                <w:color w:val="868686"/>
                <w:sz w:val="24"/>
                <w:szCs w:val="24"/>
                <w:rtl/>
                <w:lang w:bidi="fa-IR"/>
              </w:rPr>
              <w:t>–</w:t>
            </w:r>
            <w:r>
              <w:rPr>
                <w:rFonts w:ascii="Open Sans" w:hAnsi="Open Sans" w:hint="cs"/>
                <w:i/>
                <w:iCs/>
                <w:color w:val="868686"/>
                <w:sz w:val="24"/>
                <w:szCs w:val="24"/>
                <w:rtl/>
                <w:lang w:bidi="fa-IR"/>
              </w:rPr>
              <w:t xml:space="preserve"> تا تاریخ: ...</w:t>
            </w:r>
          </w:p>
        </w:tc>
      </w:tr>
      <w:tr w:rsidR="002A605D" w:rsidRPr="00641580" w14:paraId="54A55672" w14:textId="77777777" w:rsidTr="002A605D">
        <w:trPr>
          <w:trHeight w:val="1697"/>
        </w:trPr>
        <w:tc>
          <w:tcPr>
            <w:tcW w:w="6835" w:type="dxa"/>
          </w:tcPr>
          <w:p w14:paraId="6D267DE3" w14:textId="110543EC" w:rsidR="002A605D" w:rsidRPr="00B80CA4" w:rsidRDefault="00E4660E" w:rsidP="00E4660E">
            <w:pPr>
              <w:bidi/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</w:pPr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6" w:history="1"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>ا</w:t>
              </w:r>
              <w:r w:rsidRPr="00B80CA4">
                <w:rPr>
                  <w:rStyle w:val="Hyperlink"/>
                  <w:rFonts w:asciiTheme="minorBidi" w:hAnsiTheme="minorBidi" w:hint="cs"/>
                  <w:color w:val="595959" w:themeColor="text1" w:themeTint="A6"/>
                  <w:sz w:val="24"/>
                  <w:szCs w:val="24"/>
                  <w:rtl/>
                  <w:lang w:bidi="ar-SA"/>
                </w:rPr>
                <w:t>ی</w:t>
              </w:r>
              <w:r w:rsidRPr="00B80CA4">
                <w:rPr>
                  <w:rStyle w:val="Hyperlink"/>
                  <w:rFonts w:asciiTheme="minorBidi" w:hAnsiTheme="minorBidi" w:hint="eastAsia"/>
                  <w:color w:val="595959" w:themeColor="text1" w:themeTint="A6"/>
                  <w:sz w:val="24"/>
                  <w:szCs w:val="24"/>
                  <w:rtl/>
                  <w:lang w:bidi="ar-SA"/>
                </w:rPr>
                <w:t>ران</w:t>
              </w:r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 xml:space="preserve"> استخدام</w:t>
              </w:r>
            </w:hyperlink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2C40FFE2" w14:textId="32E62DBA" w:rsidR="00E4660E" w:rsidRPr="00B80CA4" w:rsidRDefault="00B80CA4" w:rsidP="00B80CA4">
            <w:pPr>
              <w:bidi/>
              <w:rPr>
                <w:rFonts w:asciiTheme="minorBidi" w:hAnsiTheme="minorBidi"/>
                <w:color w:val="595959" w:themeColor="text1" w:themeTint="A6"/>
                <w:sz w:val="24"/>
                <w:szCs w:val="24"/>
                <w:lang w:bidi="ar-SA"/>
              </w:rPr>
            </w:pPr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7" w:history="1"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>ا</w:t>
              </w:r>
              <w:r w:rsidRPr="00B80CA4">
                <w:rPr>
                  <w:rStyle w:val="Hyperlink"/>
                  <w:rFonts w:asciiTheme="minorBidi" w:hAnsiTheme="minorBidi" w:hint="cs"/>
                  <w:color w:val="595959" w:themeColor="text1" w:themeTint="A6"/>
                  <w:sz w:val="24"/>
                  <w:szCs w:val="24"/>
                  <w:rtl/>
                  <w:lang w:bidi="ar-SA"/>
                </w:rPr>
                <w:t>ی</w:t>
              </w:r>
              <w:r w:rsidRPr="00B80CA4">
                <w:rPr>
                  <w:rStyle w:val="Hyperlink"/>
                  <w:rFonts w:asciiTheme="minorBidi" w:hAnsiTheme="minorBidi" w:hint="eastAsia"/>
                  <w:color w:val="595959" w:themeColor="text1" w:themeTint="A6"/>
                  <w:sz w:val="24"/>
                  <w:szCs w:val="24"/>
                  <w:rtl/>
                  <w:lang w:bidi="ar-SA"/>
                </w:rPr>
                <w:t>ران</w:t>
              </w:r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 xml:space="preserve"> استخدام</w:t>
              </w:r>
            </w:hyperlink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</w:tc>
      </w:tr>
      <w:tr w:rsidR="002A605D" w:rsidRPr="00A77ABC" w14:paraId="27347E25" w14:textId="77777777" w:rsidTr="002A605D">
        <w:tc>
          <w:tcPr>
            <w:tcW w:w="6835" w:type="dxa"/>
          </w:tcPr>
          <w:p w14:paraId="33693628" w14:textId="77777777" w:rsidR="00E4660E" w:rsidRPr="00767757" w:rsidRDefault="00E4660E" w:rsidP="00E4660E">
            <w:pPr>
              <w:bidi/>
              <w:rPr>
                <w:rFonts w:ascii="Proza Libre light" w:hAnsi="Proza Libre light" w:hint="cs"/>
                <w:color w:val="E3BFA8"/>
                <w:sz w:val="30"/>
                <w:szCs w:val="30"/>
                <w:lang w:bidi="fa-IR"/>
              </w:rPr>
            </w:pPr>
            <w:r>
              <w:rPr>
                <w:rFonts w:ascii="Proza Libre light" w:hAnsi="Proza Libre light" w:hint="cs"/>
                <w:color w:val="E3BFA8"/>
                <w:sz w:val="30"/>
                <w:szCs w:val="30"/>
                <w:rtl/>
                <w:lang w:bidi="fa-IR"/>
              </w:rPr>
              <w:t>عنوان شغلی</w:t>
            </w:r>
          </w:p>
          <w:p w14:paraId="161B0FA9" w14:textId="4C0B8CC7" w:rsidR="002A605D" w:rsidRPr="00A77ABC" w:rsidRDefault="00E4660E" w:rsidP="002A605D">
            <w:pPr>
              <w:bidi/>
              <w:rPr>
                <w:rFonts w:ascii="Proza Libre" w:hAnsi="Proza Libre" w:cs="Open Sans"/>
                <w:color w:val="E3BFA8"/>
                <w:sz w:val="30"/>
                <w:szCs w:val="30"/>
              </w:rPr>
            </w:pPr>
            <w:r>
              <w:rPr>
                <w:rFonts w:ascii="Proza Libre" w:hAnsi="Proza Libre" w:hint="cs"/>
                <w:color w:val="E3BFA8"/>
                <w:sz w:val="30"/>
                <w:szCs w:val="30"/>
                <w:rtl/>
                <w:lang w:bidi="fa-IR"/>
              </w:rPr>
              <w:t>نام مجموعه</w:t>
            </w:r>
          </w:p>
        </w:tc>
      </w:tr>
      <w:tr w:rsidR="00E4660E" w:rsidRPr="00A77ABC" w14:paraId="321073BC" w14:textId="77777777" w:rsidTr="002A605D">
        <w:trPr>
          <w:trHeight w:val="428"/>
        </w:trPr>
        <w:tc>
          <w:tcPr>
            <w:tcW w:w="6835" w:type="dxa"/>
          </w:tcPr>
          <w:p w14:paraId="23D80A50" w14:textId="38C43177" w:rsidR="00E4660E" w:rsidRPr="00A77ABC" w:rsidRDefault="00E4660E" w:rsidP="00E4660E">
            <w:pPr>
              <w:bidi/>
              <w:rPr>
                <w:rFonts w:ascii="Open Sans" w:hAnsi="Open Sans" w:cs="Open Sans"/>
                <w:i/>
                <w:iCs/>
                <w:color w:val="868686"/>
                <w:sz w:val="24"/>
                <w:szCs w:val="24"/>
              </w:rPr>
            </w:pPr>
            <w:r>
              <w:rPr>
                <w:rFonts w:ascii="Open Sans" w:hAnsi="Open Sans" w:hint="cs"/>
                <w:i/>
                <w:iCs/>
                <w:color w:val="868686"/>
                <w:sz w:val="24"/>
                <w:szCs w:val="24"/>
                <w:rtl/>
                <w:lang w:bidi="fa-IR"/>
              </w:rPr>
              <w:t xml:space="preserve">ار تاریخ: ... </w:t>
            </w:r>
            <w:r>
              <w:rPr>
                <w:rFonts w:ascii="Open Sans" w:hAnsi="Open Sans"/>
                <w:i/>
                <w:iCs/>
                <w:color w:val="868686"/>
                <w:sz w:val="24"/>
                <w:szCs w:val="24"/>
                <w:rtl/>
                <w:lang w:bidi="fa-IR"/>
              </w:rPr>
              <w:t>–</w:t>
            </w:r>
            <w:r>
              <w:rPr>
                <w:rFonts w:ascii="Open Sans" w:hAnsi="Open Sans" w:hint="cs"/>
                <w:i/>
                <w:iCs/>
                <w:color w:val="868686"/>
                <w:sz w:val="24"/>
                <w:szCs w:val="24"/>
                <w:rtl/>
                <w:lang w:bidi="fa-IR"/>
              </w:rPr>
              <w:t xml:space="preserve"> تا تاریخ: ...</w:t>
            </w:r>
          </w:p>
        </w:tc>
      </w:tr>
      <w:tr w:rsidR="002A605D" w:rsidRPr="00641580" w14:paraId="4C647ACA" w14:textId="77777777" w:rsidTr="002A605D">
        <w:tc>
          <w:tcPr>
            <w:tcW w:w="6835" w:type="dxa"/>
          </w:tcPr>
          <w:p w14:paraId="43751688" w14:textId="77777777" w:rsidR="00B80CA4" w:rsidRPr="00B80CA4" w:rsidRDefault="00B80CA4" w:rsidP="00B80CA4">
            <w:pPr>
              <w:bidi/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</w:pPr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8" w:history="1"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>ا</w:t>
              </w:r>
              <w:r w:rsidRPr="00B80CA4">
                <w:rPr>
                  <w:rStyle w:val="Hyperlink"/>
                  <w:rFonts w:asciiTheme="minorBidi" w:hAnsiTheme="minorBidi" w:hint="cs"/>
                  <w:color w:val="595959" w:themeColor="text1" w:themeTint="A6"/>
                  <w:sz w:val="24"/>
                  <w:szCs w:val="24"/>
                  <w:rtl/>
                  <w:lang w:bidi="ar-SA"/>
                </w:rPr>
                <w:t>ی</w:t>
              </w:r>
              <w:r w:rsidRPr="00B80CA4">
                <w:rPr>
                  <w:rStyle w:val="Hyperlink"/>
                  <w:rFonts w:asciiTheme="minorBidi" w:hAnsiTheme="minorBidi" w:hint="eastAsia"/>
                  <w:color w:val="595959" w:themeColor="text1" w:themeTint="A6"/>
                  <w:sz w:val="24"/>
                  <w:szCs w:val="24"/>
                  <w:rtl/>
                  <w:lang w:bidi="ar-SA"/>
                </w:rPr>
                <w:t>ران</w:t>
              </w:r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 xml:space="preserve"> استخدام</w:t>
              </w:r>
            </w:hyperlink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05A41193" w14:textId="77777777" w:rsidR="00B80CA4" w:rsidRPr="00B80CA4" w:rsidRDefault="00B80CA4" w:rsidP="00B80CA4">
            <w:pPr>
              <w:bidi/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</w:pPr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9" w:history="1"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>ا</w:t>
              </w:r>
              <w:r w:rsidRPr="00B80CA4">
                <w:rPr>
                  <w:rStyle w:val="Hyperlink"/>
                  <w:rFonts w:asciiTheme="minorBidi" w:hAnsiTheme="minorBidi" w:hint="cs"/>
                  <w:color w:val="595959" w:themeColor="text1" w:themeTint="A6"/>
                  <w:sz w:val="24"/>
                  <w:szCs w:val="24"/>
                  <w:rtl/>
                  <w:lang w:bidi="ar-SA"/>
                </w:rPr>
                <w:t>ی</w:t>
              </w:r>
              <w:r w:rsidRPr="00B80CA4">
                <w:rPr>
                  <w:rStyle w:val="Hyperlink"/>
                  <w:rFonts w:asciiTheme="minorBidi" w:hAnsiTheme="minorBidi" w:hint="eastAsia"/>
                  <w:color w:val="595959" w:themeColor="text1" w:themeTint="A6"/>
                  <w:sz w:val="24"/>
                  <w:szCs w:val="24"/>
                  <w:rtl/>
                  <w:lang w:bidi="ar-SA"/>
                </w:rPr>
                <w:t>ران</w:t>
              </w:r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 xml:space="preserve"> استخدام</w:t>
              </w:r>
            </w:hyperlink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3C34B084" w14:textId="2449F26F" w:rsidR="00E4660E" w:rsidRPr="00B80CA4" w:rsidRDefault="00B80CA4" w:rsidP="00B80CA4">
            <w:pPr>
              <w:bidi/>
              <w:rPr>
                <w:rFonts w:asciiTheme="minorBidi" w:hAnsiTheme="minorBidi"/>
                <w:color w:val="595959" w:themeColor="text1" w:themeTint="A6"/>
                <w:sz w:val="24"/>
                <w:szCs w:val="24"/>
                <w:lang w:bidi="ar-SA"/>
              </w:rPr>
            </w:pPr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10" w:history="1"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>ا</w:t>
              </w:r>
              <w:r w:rsidRPr="00B80CA4">
                <w:rPr>
                  <w:rStyle w:val="Hyperlink"/>
                  <w:rFonts w:asciiTheme="minorBidi" w:hAnsiTheme="minorBidi" w:hint="cs"/>
                  <w:color w:val="595959" w:themeColor="text1" w:themeTint="A6"/>
                  <w:sz w:val="24"/>
                  <w:szCs w:val="24"/>
                  <w:rtl/>
                  <w:lang w:bidi="ar-SA"/>
                </w:rPr>
                <w:t>ی</w:t>
              </w:r>
              <w:r w:rsidRPr="00B80CA4">
                <w:rPr>
                  <w:rStyle w:val="Hyperlink"/>
                  <w:rFonts w:asciiTheme="minorBidi" w:hAnsiTheme="minorBidi" w:hint="eastAsia"/>
                  <w:color w:val="595959" w:themeColor="text1" w:themeTint="A6"/>
                  <w:sz w:val="24"/>
                  <w:szCs w:val="24"/>
                  <w:rtl/>
                  <w:lang w:bidi="ar-SA"/>
                </w:rPr>
                <w:t>ران</w:t>
              </w:r>
              <w:r w:rsidRPr="00B80CA4">
                <w:rPr>
                  <w:rStyle w:val="Hyperlink"/>
                  <w:rFonts w:asciiTheme="minorBidi" w:hAnsiTheme="minorBidi"/>
                  <w:color w:val="595959" w:themeColor="text1" w:themeTint="A6"/>
                  <w:sz w:val="24"/>
                  <w:szCs w:val="24"/>
                  <w:rtl/>
                  <w:lang w:bidi="ar-SA"/>
                </w:rPr>
                <w:t xml:space="preserve"> استخدام</w:t>
              </w:r>
            </w:hyperlink>
            <w:r w:rsidRPr="00B80CA4">
              <w:rPr>
                <w:rFonts w:asciiTheme="minorBidi" w:hAnsiTheme="minorBidi"/>
                <w:color w:val="595959" w:themeColor="text1" w:themeTint="A6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</w:tc>
      </w:tr>
      <w:bookmarkEnd w:id="0"/>
      <w:tr w:rsidR="002A605D" w14:paraId="0F71E7D5" w14:textId="77777777" w:rsidTr="002A605D">
        <w:trPr>
          <w:trHeight w:val="635"/>
        </w:trPr>
        <w:tc>
          <w:tcPr>
            <w:tcW w:w="6835" w:type="dxa"/>
          </w:tcPr>
          <w:p w14:paraId="45C7721F" w14:textId="7166E71D" w:rsidR="002A605D" w:rsidRPr="00641580" w:rsidRDefault="002A605D" w:rsidP="002A605D">
            <w:pPr>
              <w:bidi/>
              <w:rPr>
                <w:rFonts w:ascii="Open Sans" w:hAnsi="Open Sans" w:cs="Open Sans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3BFF37E7" wp14:editId="1ED2D3CC">
                      <wp:simplePos x="0" y="0"/>
                      <wp:positionH relativeFrom="column">
                        <wp:posOffset>3074670</wp:posOffset>
                      </wp:positionH>
                      <wp:positionV relativeFrom="paragraph">
                        <wp:posOffset>403860</wp:posOffset>
                      </wp:positionV>
                      <wp:extent cx="1123950" cy="323850"/>
                      <wp:effectExtent l="0" t="0" r="0" b="0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23950" cy="323850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Text Box 11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083CC15" w14:textId="13E53108" w:rsidR="002A605D" w:rsidRPr="00E4660E" w:rsidRDefault="00E4660E" w:rsidP="00E4660E">
                                    <w:pPr>
                                      <w:bidi/>
                                      <w:jc w:val="center"/>
                                      <w:rPr>
                                        <w:rFonts w:ascii="Proza Libre Semibold" w:hAnsi="Proza Libre Semibold" w:hint="cs"/>
                                        <w:color w:val="635A51"/>
                                        <w:sz w:val="24"/>
                                        <w:szCs w:val="24"/>
                                        <w:lang w:bidi="fa-IR"/>
                                      </w:rPr>
                                    </w:pPr>
                                    <w:r w:rsidRPr="00E4660E">
                                      <w:rPr>
                                        <w:rFonts w:ascii="Proza Libre Semibold" w:hAnsi="Proza Libre Semibold" w:hint="cs"/>
                                        <w:color w:val="635A51"/>
                                        <w:sz w:val="24"/>
                                        <w:szCs w:val="24"/>
                                        <w:rtl/>
                                        <w:lang w:bidi="fa-IR"/>
                                      </w:rPr>
                                      <w:t>تحصیلات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FF37E7" id="Group 9" o:spid="_x0000_s1032" style="position:absolute;left:0;text-align:left;margin-left:242.1pt;margin-top:31.8pt;width:88.5pt;height:25.5pt;z-index:251676672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">
                      <v:rect id="Rectangle 10" o:spid="_x0000_s1033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/>
                      <v:shape id="Text Box 11" o:spid="_x0000_s1034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    <v:textbox>
                          <w:txbxContent>
                            <w:p w14:paraId="2083CC15" w14:textId="13E53108" w:rsidR="002A605D" w:rsidRPr="00E4660E" w:rsidRDefault="00E4660E" w:rsidP="00E4660E">
                              <w:pPr>
                                <w:bidi/>
                                <w:jc w:val="center"/>
                                <w:rPr>
                                  <w:rFonts w:ascii="Proza Libre Semibold" w:hAnsi="Proza Libre Semibold" w:hint="cs"/>
                                  <w:color w:val="635A51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w:r w:rsidRPr="00E4660E">
                                <w:rPr>
                                  <w:rFonts w:ascii="Proza Libre Semibold" w:hAnsi="Proza Libre Semibold" w:hint="cs"/>
                                  <w:color w:val="635A51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  <w:t>تحصیلات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2A605D" w:rsidRPr="00A77ABC" w14:paraId="2915BC26" w14:textId="77777777" w:rsidTr="002A605D">
        <w:trPr>
          <w:trHeight w:val="707"/>
        </w:trPr>
        <w:tc>
          <w:tcPr>
            <w:tcW w:w="6835" w:type="dxa"/>
          </w:tcPr>
          <w:p w14:paraId="1FD77E51" w14:textId="7E6E8811" w:rsidR="002A605D" w:rsidRPr="00A77ABC" w:rsidRDefault="002A605D" w:rsidP="002A605D">
            <w:pPr>
              <w:bidi/>
              <w:rPr>
                <w:rFonts w:ascii="Proza Libre Semibold" w:hAnsi="Proza Libre Semibold" w:cs="Open Sans"/>
                <w:color w:val="635A51"/>
              </w:rPr>
            </w:pPr>
          </w:p>
        </w:tc>
      </w:tr>
      <w:tr w:rsidR="002A605D" w:rsidRPr="00A77ABC" w14:paraId="0BE168AB" w14:textId="77777777" w:rsidTr="002A605D">
        <w:tc>
          <w:tcPr>
            <w:tcW w:w="6835" w:type="dxa"/>
          </w:tcPr>
          <w:p w14:paraId="41DFC5A9" w14:textId="1F49D3DA" w:rsidR="002A605D" w:rsidRPr="00E4660E" w:rsidRDefault="00E4660E" w:rsidP="002A605D">
            <w:pPr>
              <w:bidi/>
              <w:rPr>
                <w:rFonts w:ascii="Proza Libre light" w:hAnsi="Proza Libre light" w:hint="cs"/>
                <w:color w:val="E3BFA8"/>
                <w:sz w:val="30"/>
                <w:szCs w:val="30"/>
                <w:lang w:bidi="fa-IR"/>
              </w:rPr>
            </w:pPr>
            <w:r>
              <w:rPr>
                <w:rFonts w:ascii="Proza Libre light" w:hAnsi="Proza Libre light" w:hint="cs"/>
                <w:color w:val="E3BFA8"/>
                <w:sz w:val="30"/>
                <w:szCs w:val="30"/>
                <w:rtl/>
                <w:lang w:bidi="fa-IR"/>
              </w:rPr>
              <w:t>نام دانشگاه</w:t>
            </w:r>
          </w:p>
          <w:p w14:paraId="40AEC5A7" w14:textId="1A640569" w:rsidR="002A605D" w:rsidRPr="00E4660E" w:rsidRDefault="00E4660E" w:rsidP="002A605D">
            <w:pPr>
              <w:bidi/>
              <w:rPr>
                <w:rFonts w:ascii="Proza Libre" w:hAnsi="Proza Libre" w:hint="cs"/>
                <w:color w:val="E3BFA8"/>
                <w:sz w:val="30"/>
                <w:szCs w:val="30"/>
                <w:lang w:bidi="fa-IR"/>
              </w:rPr>
            </w:pPr>
            <w:r>
              <w:rPr>
                <w:rFonts w:ascii="Proza Libre light" w:hAnsi="Proza Libre light" w:hint="cs"/>
                <w:color w:val="E3BFA8"/>
                <w:sz w:val="30"/>
                <w:szCs w:val="30"/>
                <w:rtl/>
                <w:lang w:bidi="fa-IR"/>
              </w:rPr>
              <w:t>عنوان مدرک تحصیلی</w:t>
            </w:r>
          </w:p>
        </w:tc>
      </w:tr>
      <w:tr w:rsidR="002A605D" w:rsidRPr="00A77ABC" w14:paraId="002CD6DA" w14:textId="77777777" w:rsidTr="002A605D">
        <w:trPr>
          <w:trHeight w:val="428"/>
        </w:trPr>
        <w:tc>
          <w:tcPr>
            <w:tcW w:w="6835" w:type="dxa"/>
          </w:tcPr>
          <w:p w14:paraId="61792928" w14:textId="67140324" w:rsidR="002A605D" w:rsidRPr="00B80CA4" w:rsidRDefault="00E4660E" w:rsidP="002A605D">
            <w:pPr>
              <w:bidi/>
              <w:rPr>
                <w:rFonts w:ascii="Open Sans" w:hAnsi="Open Sans" w:hint="cs"/>
                <w:i/>
                <w:iCs/>
                <w:color w:val="595959" w:themeColor="text1" w:themeTint="A6"/>
                <w:sz w:val="24"/>
                <w:szCs w:val="24"/>
                <w:lang w:bidi="fa-IR"/>
              </w:rPr>
            </w:pPr>
            <w:r w:rsidRPr="00B80CA4">
              <w:rPr>
                <w:rFonts w:ascii="Open Sans" w:hAnsi="Open Sans" w:hint="cs"/>
                <w:i/>
                <w:iCs/>
                <w:color w:val="595959" w:themeColor="text1" w:themeTint="A6"/>
                <w:sz w:val="24"/>
                <w:szCs w:val="24"/>
                <w:rtl/>
                <w:lang w:bidi="fa-IR"/>
              </w:rPr>
              <w:t>تاریخ فراغت از تحصیل</w:t>
            </w:r>
          </w:p>
        </w:tc>
      </w:tr>
      <w:tr w:rsidR="002A605D" w14:paraId="1B2A024B" w14:textId="77777777" w:rsidTr="002A605D">
        <w:tc>
          <w:tcPr>
            <w:tcW w:w="6835" w:type="dxa"/>
          </w:tcPr>
          <w:p w14:paraId="533B0B36" w14:textId="77777777" w:rsidR="002A605D" w:rsidRPr="00641580" w:rsidRDefault="002A605D" w:rsidP="002A605D">
            <w:pPr>
              <w:bidi/>
              <w:rPr>
                <w:rFonts w:ascii="Open Sans" w:hAnsi="Open Sans" w:cs="Open Sans"/>
              </w:rPr>
            </w:pPr>
          </w:p>
        </w:tc>
      </w:tr>
    </w:tbl>
    <w:p w14:paraId="70634911" w14:textId="0D31C41D" w:rsidR="004F4A51" w:rsidRDefault="00B80CA4">
      <w:r>
        <w:rPr>
          <w:noProof/>
        </w:rPr>
        <w:drawing>
          <wp:anchor distT="0" distB="0" distL="114300" distR="114300" simplePos="0" relativeHeight="251677696" behindDoc="0" locked="0" layoutInCell="1" allowOverlap="1" wp14:anchorId="62282E36" wp14:editId="52FD103F">
            <wp:simplePos x="0" y="0"/>
            <wp:positionH relativeFrom="column">
              <wp:posOffset>4543425</wp:posOffset>
            </wp:positionH>
            <wp:positionV relativeFrom="paragraph">
              <wp:posOffset>8185785</wp:posOffset>
            </wp:positionV>
            <wp:extent cx="2571750" cy="544830"/>
            <wp:effectExtent l="0" t="0" r="0" b="7620"/>
            <wp:wrapThrough wrapText="bothSides">
              <wp:wrapPolygon edited="0">
                <wp:start x="5760" y="0"/>
                <wp:lineTo x="0" y="755"/>
                <wp:lineTo x="0" y="18881"/>
                <wp:lineTo x="3040" y="21147"/>
                <wp:lineTo x="20800" y="21147"/>
                <wp:lineTo x="21440" y="16615"/>
                <wp:lineTo x="21440" y="3021"/>
                <wp:lineTo x="16480" y="0"/>
                <wp:lineTo x="576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لوگو-متنی-ایران-استخدام-سفید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60E">
        <w:rPr>
          <w:rFonts w:ascii="Proza Libre Semibold" w:hAnsi="Proza Libre Semibold" w:cs="Open Sans"/>
          <w:noProof/>
          <w:color w:val="635A51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AA8E397" wp14:editId="19B40B8E">
                <wp:simplePos x="0" y="0"/>
                <wp:positionH relativeFrom="column">
                  <wp:posOffset>5895975</wp:posOffset>
                </wp:positionH>
                <wp:positionV relativeFrom="paragraph">
                  <wp:posOffset>4838700</wp:posOffset>
                </wp:positionV>
                <wp:extent cx="1047750" cy="342265"/>
                <wp:effectExtent l="0" t="0" r="0" b="63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7750" cy="342265"/>
                          <a:chOff x="0" y="0"/>
                          <a:chExt cx="1485900" cy="342899"/>
                        </a:xfrm>
                      </wpg:grpSpPr>
                      <wps:wsp>
                        <wps:cNvPr id="22" name="Rectangle 22"/>
                        <wps:cNvSpPr/>
                        <wps:spPr>
                          <a:xfrm>
                            <a:off x="0" y="0"/>
                            <a:ext cx="1485900" cy="276225"/>
                          </a:xfrm>
                          <a:prstGeom prst="rect">
                            <a:avLst/>
                          </a:prstGeom>
                          <a:solidFill>
                            <a:srgbClr val="3535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11464"/>
                            <a:ext cx="1485900" cy="3314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F87D2" w14:textId="3A00273E" w:rsidR="00AE4802" w:rsidRPr="00E4660E" w:rsidRDefault="00E4660E" w:rsidP="00E4660E">
                              <w:pPr>
                                <w:bidi/>
                                <w:jc w:val="center"/>
                                <w:rPr>
                                  <w:rFonts w:ascii="Proza Libre Semibold" w:hAnsi="Proza Libre Semibold" w:hint="cs"/>
                                  <w:color w:val="FFFFFF" w:themeColor="background1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w:r w:rsidRPr="00E4660E">
                                <w:rPr>
                                  <w:rFonts w:ascii="Proza Libre Semibold" w:hAnsi="Proza Libre Semibold" w:hint="cs"/>
                                  <w:color w:val="FFFFFF" w:themeColor="background1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  <w:t>درباره من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8E397" id="Group 21" o:spid="_x0000_s1035" style="position:absolute;margin-left:464.25pt;margin-top:381pt;width:82.5pt;height:26.95pt;z-index:251671552;mso-width-relative:margin;mso-height-relative:margin" coordsize="14859,34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">
                <v:rect id="Rectangle 22" o:spid="_x0000_s1036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" fillcolor="#353535" stroked="f" strokeweight="1pt"/>
                <v:shape id="Text Box 23" o:spid="_x0000_s1037" type="#_x0000_t202" style="position:absolute;top:114;width:14859;height:3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F1F87D2" w14:textId="3A00273E" w:rsidR="00AE4802" w:rsidRPr="00E4660E" w:rsidRDefault="00E4660E" w:rsidP="00E4660E">
                        <w:pPr>
                          <w:bidi/>
                          <w:jc w:val="center"/>
                          <w:rPr>
                            <w:rFonts w:ascii="Proza Libre Semibold" w:hAnsi="Proza Libre Semibold" w:hint="cs"/>
                            <w:color w:val="FFFFFF" w:themeColor="background1"/>
                            <w:sz w:val="24"/>
                            <w:szCs w:val="24"/>
                            <w:lang w:bidi="fa-IR"/>
                          </w:rPr>
                        </w:pPr>
                        <w:r w:rsidRPr="00E4660E">
                          <w:rPr>
                            <w:rFonts w:ascii="Proza Libre Semibold" w:hAnsi="Proza Libre Semibold" w:hint="cs"/>
                            <w:color w:val="FFFFFF" w:themeColor="background1"/>
                            <w:sz w:val="24"/>
                            <w:szCs w:val="24"/>
                            <w:rtl/>
                            <w:lang w:bidi="fa-IR"/>
                          </w:rPr>
                          <w:t>درباره من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0C2F">
        <w:rPr>
          <w:noProof/>
        </w:rPr>
        <mc:AlternateContent>
          <mc:Choice Requires="wps">
            <w:drawing>
              <wp:anchor distT="0" distB="0" distL="114300" distR="114300" simplePos="0" relativeHeight="251665919" behindDoc="0" locked="0" layoutInCell="1" allowOverlap="1" wp14:anchorId="3BBD817C" wp14:editId="38B06274">
                <wp:simplePos x="0" y="0"/>
                <wp:positionH relativeFrom="margin">
                  <wp:posOffset>5038725</wp:posOffset>
                </wp:positionH>
                <wp:positionV relativeFrom="paragraph">
                  <wp:posOffset>38100</wp:posOffset>
                </wp:positionV>
                <wp:extent cx="1590675" cy="1638300"/>
                <wp:effectExtent l="133350" t="133350" r="142875" b="13335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38445" flipH="1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BA61C0" id="Rectangle: Rounded Corners 14" o:spid="_x0000_s1026" style="position:absolute;margin-left:396.75pt;margin-top:3pt;width:125.25pt;height:129pt;rotation:-806579fd;flip:x;z-index:2516659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C80C2F">
        <w:rPr>
          <w:noProof/>
        </w:rPr>
        <mc:AlternateContent>
          <mc:Choice Requires="wps">
            <w:drawing>
              <wp:anchor distT="0" distB="0" distL="114300" distR="114300" simplePos="0" relativeHeight="251665663" behindDoc="0" locked="0" layoutInCell="1" allowOverlap="1" wp14:anchorId="412224DB" wp14:editId="6087C201">
                <wp:simplePos x="0" y="0"/>
                <wp:positionH relativeFrom="margin">
                  <wp:posOffset>5143500</wp:posOffset>
                </wp:positionH>
                <wp:positionV relativeFrom="paragraph">
                  <wp:posOffset>46990</wp:posOffset>
                </wp:positionV>
                <wp:extent cx="1590675" cy="1638300"/>
                <wp:effectExtent l="152400" t="152400" r="161925" b="15240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51246" flipH="1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9620A" id="Rectangle: Rounded Corners 17" o:spid="_x0000_s1026" style="position:absolute;margin-left:405pt;margin-top:3.7pt;width:125.25pt;height:129pt;rotation:-929788fd;flip:x;z-index:2516656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2A605D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FFB9E3" wp14:editId="4B732536">
                <wp:simplePos x="0" y="0"/>
                <wp:positionH relativeFrom="column">
                  <wp:posOffset>4638675</wp:posOffset>
                </wp:positionH>
                <wp:positionV relativeFrom="paragraph">
                  <wp:posOffset>5438775</wp:posOffset>
                </wp:positionV>
                <wp:extent cx="2466975" cy="16383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5173FC" w14:textId="4CA4CE5F" w:rsidR="00AE4802" w:rsidRPr="00AE4802" w:rsidRDefault="00E4660E" w:rsidP="002A605D">
                            <w:pPr>
                              <w:bidi/>
                              <w:spacing w:line="280" w:lineRule="exact"/>
                              <w:jc w:val="both"/>
                              <w:rPr>
                                <w:rFonts w:ascii="Open Sans" w:hAnsi="Open Sans" w:cs="Open Sans"/>
                                <w:color w:val="656565"/>
                                <w:sz w:val="24"/>
                                <w:szCs w:val="24"/>
                              </w:rPr>
                            </w:pP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متن پ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ش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</w:t>
                            </w:r>
                            <w:r w:rsidRPr="00B80CA4">
                              <w:rPr>
                                <w:rFonts w:ascii="Open Sans" w:hAnsi="Open Sans" w:cs="Times New Roman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فرض </w:t>
                            </w:r>
                            <w:hyperlink r:id="rId12" w:history="1">
                              <w:r w:rsidRPr="00B80CA4">
                                <w:rPr>
                                  <w:rStyle w:val="Hyperlink"/>
                                  <w:rFonts w:ascii="Open Sans" w:hAnsi="Open Sans" w:cs="Times New Roman"/>
                                  <w:color w:val="595959" w:themeColor="text1" w:themeTint="A6"/>
                                  <w:sz w:val="24"/>
                                  <w:szCs w:val="24"/>
                                  <w:rtl/>
                                  <w:lang w:bidi="ar-SA"/>
                                </w:rPr>
                                <w:t>ا</w:t>
                              </w:r>
                              <w:r w:rsidRPr="00B80CA4">
                                <w:rPr>
                                  <w:rStyle w:val="Hyperlink"/>
                                  <w:rFonts w:ascii="Open Sans" w:hAnsi="Open Sans" w:cs="Times New Roman" w:hint="cs"/>
                                  <w:color w:val="595959" w:themeColor="text1" w:themeTint="A6"/>
                                  <w:sz w:val="24"/>
                                  <w:szCs w:val="24"/>
                                  <w:rtl/>
                                  <w:lang w:bidi="ar-SA"/>
                                </w:rPr>
                                <w:t>ی</w:t>
                              </w:r>
                              <w:r w:rsidRPr="00B80CA4">
                                <w:rPr>
                                  <w:rStyle w:val="Hyperlink"/>
                                  <w:rFonts w:ascii="Open Sans" w:hAnsi="Open Sans" w:cs="Times New Roman" w:hint="eastAsia"/>
                                  <w:color w:val="595959" w:themeColor="text1" w:themeTint="A6"/>
                                  <w:sz w:val="24"/>
                                  <w:szCs w:val="24"/>
                                  <w:rtl/>
                                  <w:lang w:bidi="ar-SA"/>
                                </w:rPr>
                                <w:t>ران</w:t>
                              </w:r>
                              <w:r w:rsidRPr="00B80CA4">
                                <w:rPr>
                                  <w:rStyle w:val="Hyperlink"/>
                                  <w:rFonts w:ascii="Open Sans" w:hAnsi="Open Sans" w:cs="Times New Roman"/>
                                  <w:color w:val="595959" w:themeColor="text1" w:themeTint="A6"/>
                                  <w:sz w:val="24"/>
                                  <w:szCs w:val="24"/>
                                  <w:rtl/>
                                  <w:lang w:bidi="ar-SA"/>
                                </w:rPr>
                                <w:t xml:space="preserve"> استخدام</w:t>
                              </w:r>
                            </w:hyperlink>
                            <w:r w:rsidRPr="00B80CA4">
                              <w:rPr>
                                <w:rFonts w:ascii="Open Sans" w:hAnsi="Open Sans" w:cs="Times New Roman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برا</w:t>
                            </w:r>
                            <w:r w:rsidRPr="00B80CA4">
                              <w:rPr>
                                <w:rFonts w:ascii="Open Sans" w:hAnsi="Open Sans" w:cs="Times New Roman" w:hint="cs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B80CA4">
                              <w:rPr>
                                <w:rFonts w:ascii="Open Sans" w:hAnsi="Open Sans" w:cs="Times New Roman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ا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ن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قسمت: کارشناس تول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د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محتوا  با ب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ش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از پنج سال تجربه در ساخت محتوا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سئو شده. شاغل در حوزه د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ج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تال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مارکت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نگ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محصولات آرا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ش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و بهداشت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،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مد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ر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ت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و توسعه فرصت ها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تج</w:t>
                            </w:r>
                            <w:bookmarkStart w:id="1" w:name="_GoBack"/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ار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جد</w:t>
                            </w:r>
                            <w:r w:rsidRPr="00E4660E">
                              <w:rPr>
                                <w:rFonts w:ascii="Open Sans" w:hAnsi="Open Sans" w:cs="Times New Roman" w:hint="cs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ی</w:t>
                            </w:r>
                            <w:r w:rsidRPr="00E4660E">
                              <w:rPr>
                                <w:rFonts w:ascii="Open Sans" w:hAnsi="Open Sans" w:cs="Times New Roman" w:hint="eastAsia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د</w:t>
                            </w:r>
                            <w:r w:rsidRPr="00E4660E">
                              <w:rPr>
                                <w:rFonts w:ascii="Open Sans" w:hAnsi="Open Sans" w:cs="Times New Roman"/>
                                <w:color w:val="656565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.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FB9E3" id="Text Box 25" o:spid="_x0000_s1038" type="#_x0000_t202" style="position:absolute;margin-left:365.25pt;margin-top:428.25pt;width:194.25pt;height:129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" filled="f" stroked="f" strokeweight=".5pt">
                <v:textbox>
                  <w:txbxContent>
                    <w:p w14:paraId="2B5173FC" w14:textId="4CA4CE5F" w:rsidR="00AE4802" w:rsidRPr="00AE4802" w:rsidRDefault="00E4660E" w:rsidP="002A605D">
                      <w:pPr>
                        <w:bidi/>
                        <w:spacing w:line="280" w:lineRule="exact"/>
                        <w:jc w:val="both"/>
                        <w:rPr>
                          <w:rFonts w:ascii="Open Sans" w:hAnsi="Open Sans" w:cs="Open Sans"/>
                          <w:color w:val="656565"/>
                          <w:sz w:val="24"/>
                          <w:szCs w:val="24"/>
                        </w:rPr>
                      </w:pP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متن پ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ش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</w:t>
                      </w:r>
                      <w:r w:rsidRPr="00B80CA4">
                        <w:rPr>
                          <w:rFonts w:ascii="Open Sans" w:hAnsi="Open Sans" w:cs="Times New Roman"/>
                          <w:color w:val="595959" w:themeColor="text1" w:themeTint="A6"/>
                          <w:sz w:val="24"/>
                          <w:szCs w:val="24"/>
                          <w:rtl/>
                          <w:lang w:bidi="ar-SA"/>
                        </w:rPr>
                        <w:t xml:space="preserve">فرض </w:t>
                      </w:r>
                      <w:hyperlink r:id="rId13" w:history="1">
                        <w:r w:rsidRPr="00B80CA4">
                          <w:rPr>
                            <w:rStyle w:val="Hyperlink"/>
                            <w:rFonts w:ascii="Open Sans" w:hAnsi="Open Sans" w:cs="Times New Roman"/>
                            <w:color w:val="595959" w:themeColor="text1" w:themeTint="A6"/>
                            <w:sz w:val="24"/>
                            <w:szCs w:val="24"/>
                            <w:rtl/>
                            <w:lang w:bidi="ar-SA"/>
                          </w:rPr>
                          <w:t>ا</w:t>
                        </w:r>
                        <w:r w:rsidRPr="00B80CA4">
                          <w:rPr>
                            <w:rStyle w:val="Hyperlink"/>
                            <w:rFonts w:ascii="Open Sans" w:hAnsi="Open Sans" w:cs="Times New Roman" w:hint="cs"/>
                            <w:color w:val="595959" w:themeColor="text1" w:themeTint="A6"/>
                            <w:sz w:val="24"/>
                            <w:szCs w:val="24"/>
                            <w:rtl/>
                            <w:lang w:bidi="ar-SA"/>
                          </w:rPr>
                          <w:t>ی</w:t>
                        </w:r>
                        <w:r w:rsidRPr="00B80CA4">
                          <w:rPr>
                            <w:rStyle w:val="Hyperlink"/>
                            <w:rFonts w:ascii="Open Sans" w:hAnsi="Open Sans" w:cs="Times New Roman" w:hint="eastAsia"/>
                            <w:color w:val="595959" w:themeColor="text1" w:themeTint="A6"/>
                            <w:sz w:val="24"/>
                            <w:szCs w:val="24"/>
                            <w:rtl/>
                            <w:lang w:bidi="ar-SA"/>
                          </w:rPr>
                          <w:t>ران</w:t>
                        </w:r>
                        <w:r w:rsidRPr="00B80CA4">
                          <w:rPr>
                            <w:rStyle w:val="Hyperlink"/>
                            <w:rFonts w:ascii="Open Sans" w:hAnsi="Open Sans" w:cs="Times New Roman"/>
                            <w:color w:val="595959" w:themeColor="text1" w:themeTint="A6"/>
                            <w:sz w:val="24"/>
                            <w:szCs w:val="24"/>
                            <w:rtl/>
                            <w:lang w:bidi="ar-SA"/>
                          </w:rPr>
                          <w:t xml:space="preserve"> استخدام</w:t>
                        </w:r>
                      </w:hyperlink>
                      <w:r w:rsidRPr="00B80CA4">
                        <w:rPr>
                          <w:rFonts w:ascii="Open Sans" w:hAnsi="Open Sans" w:cs="Times New Roman"/>
                          <w:color w:val="595959" w:themeColor="text1" w:themeTint="A6"/>
                          <w:sz w:val="24"/>
                          <w:szCs w:val="24"/>
                          <w:rtl/>
                          <w:lang w:bidi="ar-SA"/>
                        </w:rPr>
                        <w:t xml:space="preserve"> برا</w:t>
                      </w:r>
                      <w:r w:rsidRPr="00B80CA4">
                        <w:rPr>
                          <w:rFonts w:ascii="Open Sans" w:hAnsi="Open Sans" w:cs="Times New Roman" w:hint="cs"/>
                          <w:color w:val="595959" w:themeColor="text1" w:themeTint="A6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B80CA4">
                        <w:rPr>
                          <w:rFonts w:ascii="Open Sans" w:hAnsi="Open Sans" w:cs="Times New Roman"/>
                          <w:color w:val="595959" w:themeColor="text1" w:themeTint="A6"/>
                          <w:sz w:val="24"/>
                          <w:szCs w:val="24"/>
                          <w:rtl/>
                          <w:lang w:bidi="ar-SA"/>
                        </w:rPr>
                        <w:t xml:space="preserve"> 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ا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ن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قسمت: کارشناس تول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د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محتوا  با ب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ش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از پنج سال تجربه در ساخت محتوا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سئو شده. شاغل در حوزه د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ج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تال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مارکت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نگ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محصولات آرا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ش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و بهداشت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،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مد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ر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ت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و توسعه فرصت ها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تج</w:t>
                      </w:r>
                      <w:bookmarkStart w:id="2" w:name="_GoBack"/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ار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 xml:space="preserve"> جد</w:t>
                      </w:r>
                      <w:r w:rsidRPr="00E4660E">
                        <w:rPr>
                          <w:rFonts w:ascii="Open Sans" w:hAnsi="Open Sans" w:cs="Times New Roman" w:hint="cs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ی</w:t>
                      </w:r>
                      <w:r w:rsidRPr="00E4660E">
                        <w:rPr>
                          <w:rFonts w:ascii="Open Sans" w:hAnsi="Open Sans" w:cs="Times New Roman" w:hint="eastAsia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د</w:t>
                      </w:r>
                      <w:r w:rsidRPr="00E4660E">
                        <w:rPr>
                          <w:rFonts w:ascii="Open Sans" w:hAnsi="Open Sans" w:cs="Times New Roman"/>
                          <w:color w:val="656565"/>
                          <w:sz w:val="24"/>
                          <w:szCs w:val="24"/>
                          <w:rtl/>
                          <w:lang w:bidi="ar-SA"/>
                        </w:rPr>
                        <w:t>.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  <w:r w:rsidR="002A605D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20DBC823" wp14:editId="33639FDD">
                <wp:simplePos x="0" y="0"/>
                <wp:positionH relativeFrom="column">
                  <wp:posOffset>4410075</wp:posOffset>
                </wp:positionH>
                <wp:positionV relativeFrom="paragraph">
                  <wp:posOffset>5000625</wp:posOffset>
                </wp:positionV>
                <wp:extent cx="2895600" cy="224790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2247900"/>
                        </a:xfrm>
                        <a:prstGeom prst="rect">
                          <a:avLst/>
                        </a:prstGeom>
                        <a:solidFill>
                          <a:srgbClr val="FFF3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B803A7C" id="Rectangle 24" o:spid="_x0000_s1026" style="position:absolute;margin-left:347.25pt;margin-top:393.75pt;width:228pt;height:177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" fillcolor="#fff3eb" stroked="f" strokeweight="1pt"/>
            </w:pict>
          </mc:Fallback>
        </mc:AlternateContent>
      </w:r>
      <w:r w:rsidR="002A605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21FCB" wp14:editId="2B90AFA0">
                <wp:simplePos x="0" y="0"/>
                <wp:positionH relativeFrom="column">
                  <wp:posOffset>4762500</wp:posOffset>
                </wp:positionH>
                <wp:positionV relativeFrom="paragraph">
                  <wp:posOffset>2638425</wp:posOffset>
                </wp:positionV>
                <wp:extent cx="2181225" cy="12954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4E36A4" w14:textId="37BEC923" w:rsidR="00402EFF" w:rsidRPr="00B80CA4" w:rsidRDefault="00E4660E" w:rsidP="00C80C2F">
                            <w:pPr>
                              <w:bidi/>
                              <w:spacing w:after="0" w:line="260" w:lineRule="exact"/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B80CA4"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ایران، تهران</w:t>
                            </w:r>
                          </w:p>
                          <w:p w14:paraId="1C11AA29" w14:textId="35DA693E" w:rsidR="00402EFF" w:rsidRPr="00B80CA4" w:rsidRDefault="00E4660E" w:rsidP="00C80C2F">
                            <w:pPr>
                              <w:bidi/>
                              <w:spacing w:after="0" w:line="260" w:lineRule="exact"/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  <w:rtl/>
                              </w:rPr>
                            </w:pPr>
                            <w:r w:rsidRPr="00B80CA4"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</w:rPr>
                              <w:t>info@iranestekhdam.ir</w:t>
                            </w:r>
                          </w:p>
                          <w:p w14:paraId="18B27388" w14:textId="4066A217" w:rsidR="00E4660E" w:rsidRPr="00B80CA4" w:rsidRDefault="00E4660E" w:rsidP="00E4660E">
                            <w:pPr>
                              <w:bidi/>
                              <w:spacing w:after="0" w:line="260" w:lineRule="exact"/>
                              <w:rPr>
                                <w:rFonts w:asciiTheme="minorBidi" w:hAnsiTheme="minorBidi"/>
                                <w:color w:val="656565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290A8D2D" w14:textId="0A51A118" w:rsidR="00402EFF" w:rsidRPr="00B80CA4" w:rsidRDefault="00E4660E" w:rsidP="00C80C2F">
                            <w:pPr>
                              <w:bidi/>
                              <w:spacing w:after="0" w:line="260" w:lineRule="exact"/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B80CA4"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۰۲۱-۹۱۳۰۰۰۱۳</w:t>
                            </w:r>
                            <w:r w:rsidR="00917BDB" w:rsidRPr="00B80CA4"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6D30E92B" w14:textId="7AB2BDFC" w:rsidR="00917BDB" w:rsidRPr="00B80CA4" w:rsidRDefault="00E4660E" w:rsidP="00E4660E">
                            <w:pPr>
                              <w:bidi/>
                              <w:spacing w:after="0" w:line="260" w:lineRule="exact"/>
                              <w:rPr>
                                <w:rFonts w:asciiTheme="minorBidi" w:hAnsiTheme="minorBidi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hyperlink r:id="rId14" w:history="1">
                              <w:r w:rsidRPr="00B80CA4">
                                <w:rPr>
                                  <w:rStyle w:val="Hyperlink"/>
                                  <w:rFonts w:asciiTheme="minorBidi" w:hAnsiTheme="minorBidi"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  <w:t>Www.IranEstekhdam.I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1FCB" id="Text Box 20" o:spid="_x0000_s1039" type="#_x0000_t202" style="position:absolute;margin-left:375pt;margin-top:207.75pt;width:171.75pt;height:10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" filled="f" stroked="f" strokeweight=".5pt">
                <v:textbox>
                  <w:txbxContent>
                    <w:p w14:paraId="7A4E36A4" w14:textId="37BEC923" w:rsidR="00402EFF" w:rsidRPr="00B80CA4" w:rsidRDefault="00E4660E" w:rsidP="00C80C2F">
                      <w:pPr>
                        <w:bidi/>
                        <w:spacing w:after="0" w:line="260" w:lineRule="exact"/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  <w:lang w:bidi="fa-IR"/>
                        </w:rPr>
                      </w:pPr>
                      <w:r w:rsidRPr="00B80CA4"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  <w:rtl/>
                          <w:lang w:bidi="fa-IR"/>
                        </w:rPr>
                        <w:t>ایران، تهران</w:t>
                      </w:r>
                    </w:p>
                    <w:p w14:paraId="1C11AA29" w14:textId="35DA693E" w:rsidR="00402EFF" w:rsidRPr="00B80CA4" w:rsidRDefault="00E4660E" w:rsidP="00C80C2F">
                      <w:pPr>
                        <w:bidi/>
                        <w:spacing w:after="0" w:line="260" w:lineRule="exact"/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  <w:rtl/>
                        </w:rPr>
                      </w:pPr>
                      <w:r w:rsidRPr="00B80CA4"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</w:rPr>
                        <w:t>info@iranestekhdam.ir</w:t>
                      </w:r>
                    </w:p>
                    <w:p w14:paraId="18B27388" w14:textId="4066A217" w:rsidR="00E4660E" w:rsidRPr="00B80CA4" w:rsidRDefault="00E4660E" w:rsidP="00E4660E">
                      <w:pPr>
                        <w:bidi/>
                        <w:spacing w:after="0" w:line="260" w:lineRule="exact"/>
                        <w:rPr>
                          <w:rFonts w:asciiTheme="minorBidi" w:hAnsiTheme="minorBidi"/>
                          <w:color w:val="656565"/>
                          <w:sz w:val="24"/>
                          <w:szCs w:val="24"/>
                          <w:rtl/>
                        </w:rPr>
                      </w:pPr>
                    </w:p>
                    <w:p w14:paraId="290A8D2D" w14:textId="0A51A118" w:rsidR="00402EFF" w:rsidRPr="00B80CA4" w:rsidRDefault="00E4660E" w:rsidP="00C80C2F">
                      <w:pPr>
                        <w:bidi/>
                        <w:spacing w:after="0" w:line="260" w:lineRule="exact"/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B80CA4"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  <w:rtl/>
                          <w:lang w:bidi="fa-IR"/>
                        </w:rPr>
                        <w:t>۰۲۱-۹۱۳۰۰۰۱۳</w:t>
                      </w:r>
                      <w:r w:rsidR="00917BDB" w:rsidRPr="00B80CA4"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</w:rPr>
                        <w:br/>
                      </w:r>
                    </w:p>
                    <w:p w14:paraId="6D30E92B" w14:textId="7AB2BDFC" w:rsidR="00917BDB" w:rsidRPr="00B80CA4" w:rsidRDefault="00E4660E" w:rsidP="00E4660E">
                      <w:pPr>
                        <w:bidi/>
                        <w:spacing w:after="0" w:line="260" w:lineRule="exact"/>
                        <w:rPr>
                          <w:rFonts w:asciiTheme="minorBidi" w:hAnsiTheme="minorBidi"/>
                          <w:color w:val="595959" w:themeColor="text1" w:themeTint="A6"/>
                          <w:sz w:val="24"/>
                          <w:szCs w:val="24"/>
                        </w:rPr>
                      </w:pPr>
                      <w:hyperlink r:id="rId15" w:history="1">
                        <w:r w:rsidRPr="00B80CA4">
                          <w:rPr>
                            <w:rStyle w:val="Hyperlink"/>
                            <w:rFonts w:asciiTheme="minorBidi" w:hAnsiTheme="minorBidi"/>
                            <w:color w:val="595959" w:themeColor="text1" w:themeTint="A6"/>
                            <w:sz w:val="24"/>
                            <w:szCs w:val="24"/>
                          </w:rPr>
                          <w:t>Www.IranEstekhdam.Ir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2A605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501A4A" wp14:editId="04246865">
                <wp:simplePos x="0" y="0"/>
                <wp:positionH relativeFrom="column">
                  <wp:posOffset>4743450</wp:posOffset>
                </wp:positionH>
                <wp:positionV relativeFrom="paragraph">
                  <wp:posOffset>1990725</wp:posOffset>
                </wp:positionV>
                <wp:extent cx="2390775" cy="4286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7C23EF" w14:textId="71738338" w:rsidR="00A22AF4" w:rsidRPr="00B80CA4" w:rsidRDefault="00C80C2F" w:rsidP="00C80C2F">
                            <w:pPr>
                              <w:bidi/>
                              <w:rPr>
                                <w:rFonts w:asciiTheme="minorBidi" w:hAnsiTheme="minorBidi"/>
                                <w:color w:val="656565"/>
                                <w:sz w:val="40"/>
                                <w:szCs w:val="40"/>
                                <w:rtl/>
                                <w:lang w:bidi="fa-IR"/>
                              </w:rPr>
                            </w:pPr>
                            <w:r w:rsidRPr="00B80CA4">
                              <w:rPr>
                                <w:rFonts w:asciiTheme="minorBidi" w:hAnsiTheme="minorBidi"/>
                                <w:color w:val="656565"/>
                                <w:sz w:val="40"/>
                                <w:szCs w:val="40"/>
                                <w:rtl/>
                                <w:lang w:bidi="fa-IR"/>
                              </w:rPr>
                              <w:t>عنوان شغ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01A4A" id="Text Box 18" o:spid="_x0000_s1040" type="#_x0000_t202" style="position:absolute;margin-left:373.5pt;margin-top:156.75pt;width:188.25pt;height:3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" filled="f" stroked="f" strokeweight=".5pt">
                <v:textbox>
                  <w:txbxContent>
                    <w:p w14:paraId="257C23EF" w14:textId="71738338" w:rsidR="00A22AF4" w:rsidRPr="00B80CA4" w:rsidRDefault="00C80C2F" w:rsidP="00C80C2F">
                      <w:pPr>
                        <w:bidi/>
                        <w:rPr>
                          <w:rFonts w:asciiTheme="minorBidi" w:hAnsiTheme="minorBidi"/>
                          <w:color w:val="656565"/>
                          <w:sz w:val="40"/>
                          <w:szCs w:val="40"/>
                          <w:rtl/>
                          <w:lang w:bidi="fa-IR"/>
                        </w:rPr>
                      </w:pPr>
                      <w:r w:rsidRPr="00B80CA4">
                        <w:rPr>
                          <w:rFonts w:asciiTheme="minorBidi" w:hAnsiTheme="minorBidi"/>
                          <w:color w:val="656565"/>
                          <w:sz w:val="40"/>
                          <w:szCs w:val="40"/>
                          <w:rtl/>
                          <w:lang w:bidi="fa-IR"/>
                        </w:rPr>
                        <w:t>عنوان شغلی</w:t>
                      </w:r>
                    </w:p>
                  </w:txbxContent>
                </v:textbox>
              </v:shape>
            </w:pict>
          </mc:Fallback>
        </mc:AlternateContent>
      </w:r>
      <w:r w:rsidR="002A605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27277D" wp14:editId="7C0C951E">
                <wp:simplePos x="0" y="0"/>
                <wp:positionH relativeFrom="column">
                  <wp:posOffset>5076190</wp:posOffset>
                </wp:positionH>
                <wp:positionV relativeFrom="paragraph">
                  <wp:posOffset>19050</wp:posOffset>
                </wp:positionV>
                <wp:extent cx="1590675" cy="1638300"/>
                <wp:effectExtent l="0" t="0" r="9525" b="0"/>
                <wp:wrapNone/>
                <wp:docPr id="13" name="Rectangle: Rounded Corners 13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blipFill dpi="0"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E18619" id="Rectangle: Rounded Corners 13" o:spid="_x0000_s1026" href="https://iranestekhdam.ir/" style="position:absolute;margin-left:399.7pt;margin-top:1.5pt;width:125.25pt;height:12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728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" o:button="t" stroked="f" strokeweight="1pt">
                <v:fill r:id="rId17" o:title="" recolor="t" rotate="t" o:detectmouseclick="t" type="frame"/>
                <v:stroke joinstyle="miter"/>
              </v:roundrect>
            </w:pict>
          </mc:Fallback>
        </mc:AlternateContent>
      </w:r>
      <w:r w:rsidR="002A605D">
        <w:rPr>
          <w:noProof/>
        </w:rPr>
        <mc:AlternateContent>
          <mc:Choice Requires="wps">
            <w:drawing>
              <wp:anchor distT="0" distB="0" distL="114300" distR="114300" simplePos="0" relativeHeight="251655165" behindDoc="1" locked="0" layoutInCell="1" allowOverlap="1" wp14:anchorId="09D76A95" wp14:editId="5468DF7E">
                <wp:simplePos x="0" y="0"/>
                <wp:positionH relativeFrom="column">
                  <wp:posOffset>4391025</wp:posOffset>
                </wp:positionH>
                <wp:positionV relativeFrom="paragraph">
                  <wp:posOffset>-457200</wp:posOffset>
                </wp:positionV>
                <wp:extent cx="2943860" cy="10058400"/>
                <wp:effectExtent l="0" t="0" r="889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943860" cy="10058400"/>
                        </a:xfrm>
                        <a:prstGeom prst="rect">
                          <a:avLst/>
                        </a:prstGeom>
                        <a:blipFill dpi="0"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C7EA4" id="Rectangle 12" o:spid="_x0000_s1026" style="position:absolute;margin-left:345.75pt;margin-top:-36pt;width:231.8pt;height:11in;flip:x;z-index:-251661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" stroked="f" strokeweight="1pt">
                <v:fill r:id="rId19" o:title="" recolor="t" rotate="t" type="frame"/>
              </v:rect>
            </w:pict>
          </mc:Fallback>
        </mc:AlternateContent>
      </w:r>
      <w:r w:rsidR="00917BD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805DE10" wp14:editId="28E7CD9B">
                <wp:simplePos x="0" y="0"/>
                <wp:positionH relativeFrom="column">
                  <wp:posOffset>-457200</wp:posOffset>
                </wp:positionH>
                <wp:positionV relativeFrom="paragraph">
                  <wp:posOffset>2409825</wp:posOffset>
                </wp:positionV>
                <wp:extent cx="2495550" cy="0"/>
                <wp:effectExtent l="0" t="1905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ECF6B7" id="Straight Connector 1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189.75pt" to="160.5pt,18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" strokecolor="white [3212]" strokeweight="2.25pt">
                <v:stroke joinstyle="miter"/>
              </v:line>
            </w:pict>
          </mc:Fallback>
        </mc:AlternateContent>
      </w:r>
    </w:p>
    <w:sectPr w:rsidR="004F4A51" w:rsidSect="002A2879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za Libre Semibold">
    <w:altName w:val="Cambria"/>
    <w:panose1 w:val="00000000000000000000"/>
    <w:charset w:val="00"/>
    <w:family w:val="roman"/>
    <w:notTrueType/>
    <w:pitch w:val="default"/>
  </w:font>
  <w:font w:name="Proza Libre light">
    <w:altName w:val="Cambria"/>
    <w:panose1 w:val="00000000000000000000"/>
    <w:charset w:val="00"/>
    <w:family w:val="roman"/>
    <w:notTrueType/>
    <w:pitch w:val="default"/>
  </w:font>
  <w:font w:name="Proza Libre">
    <w:altName w:val="Calibri"/>
    <w:charset w:val="00"/>
    <w:family w:val="auto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74328"/>
    <w:multiLevelType w:val="hybridMultilevel"/>
    <w:tmpl w:val="256035DA"/>
    <w:lvl w:ilvl="0" w:tplc="0F5A7442">
      <w:numFmt w:val="bullet"/>
      <w:lvlText w:val="•"/>
      <w:lvlJc w:val="left"/>
      <w:pPr>
        <w:ind w:left="4104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1" w15:restartNumberingAfterBreak="0">
    <w:nsid w:val="173E6AAD"/>
    <w:multiLevelType w:val="hybridMultilevel"/>
    <w:tmpl w:val="995848D8"/>
    <w:lvl w:ilvl="0" w:tplc="0F5A744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32E28"/>
    <w:multiLevelType w:val="hybridMultilevel"/>
    <w:tmpl w:val="C63C9C32"/>
    <w:lvl w:ilvl="0" w:tplc="0F5A7442">
      <w:numFmt w:val="bullet"/>
      <w:lvlText w:val="•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5D26446"/>
    <w:multiLevelType w:val="hybridMultilevel"/>
    <w:tmpl w:val="354040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LU0MzA3NDM0M7JQ0lEKTi0uzszPAykwqgUAX7olVSwAAAA="/>
  </w:docVars>
  <w:rsids>
    <w:rsidRoot w:val="00F64100"/>
    <w:rsid w:val="0010352F"/>
    <w:rsid w:val="00291EFE"/>
    <w:rsid w:val="00292240"/>
    <w:rsid w:val="002A2879"/>
    <w:rsid w:val="002A605D"/>
    <w:rsid w:val="00402EFF"/>
    <w:rsid w:val="00476360"/>
    <w:rsid w:val="004F4A51"/>
    <w:rsid w:val="00641580"/>
    <w:rsid w:val="00680B2E"/>
    <w:rsid w:val="00767757"/>
    <w:rsid w:val="008A5153"/>
    <w:rsid w:val="00917BDB"/>
    <w:rsid w:val="009C269F"/>
    <w:rsid w:val="00A22AF4"/>
    <w:rsid w:val="00A77ABC"/>
    <w:rsid w:val="00AE4802"/>
    <w:rsid w:val="00B27D95"/>
    <w:rsid w:val="00B80CA4"/>
    <w:rsid w:val="00BA11D2"/>
    <w:rsid w:val="00C314BE"/>
    <w:rsid w:val="00C80C2F"/>
    <w:rsid w:val="00C906F5"/>
    <w:rsid w:val="00CF14AB"/>
    <w:rsid w:val="00D16857"/>
    <w:rsid w:val="00DA383F"/>
    <w:rsid w:val="00E4660E"/>
    <w:rsid w:val="00F6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BFD49"/>
  <w15:chartTrackingRefBased/>
  <w15:docId w15:val="{077491D0-DC6D-4BB5-B649-8537D698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15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66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ranestekhdam.ir/" TargetMode="External"/><Relationship Id="rId13" Type="http://schemas.openxmlformats.org/officeDocument/2006/relationships/hyperlink" Target="https://iranestekhdam.ir/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iranestekhdam.ir/" TargetMode="External"/><Relationship Id="rId12" Type="http://schemas.openxmlformats.org/officeDocument/2006/relationships/hyperlink" Target="https://iranestekhdam.ir/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iranestekhdam.ir/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iranestekhdam.ir/" TargetMode="External"/><Relationship Id="rId10" Type="http://schemas.openxmlformats.org/officeDocument/2006/relationships/hyperlink" Target="https://iranestekhdam.ir/" TargetMode="External"/><Relationship Id="rId19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hyperlink" Target="https://iranestekhdam.ir/" TargetMode="External"/><Relationship Id="rId14" Type="http://schemas.openxmlformats.org/officeDocument/2006/relationships/hyperlink" Target="https://iranestekhdam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93EB7-960A-4F28-942B-E28A4BB42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ltin System</cp:lastModifiedBy>
  <cp:revision>6</cp:revision>
  <dcterms:created xsi:type="dcterms:W3CDTF">2023-10-25T12:13:00Z</dcterms:created>
  <dcterms:modified xsi:type="dcterms:W3CDTF">2023-10-28T11:23:00Z</dcterms:modified>
</cp:coreProperties>
</file>